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A5D71" w14:textId="2702E497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196463F1">
                <wp:simplePos x="0" y="0"/>
                <wp:positionH relativeFrom="column">
                  <wp:posOffset>2240280</wp:posOffset>
                </wp:positionH>
                <wp:positionV relativeFrom="paragraph">
                  <wp:posOffset>243840</wp:posOffset>
                </wp:positionV>
                <wp:extent cx="3324225" cy="74676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225" cy="746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1AEBCE14" w:rsidR="001B0F03" w:rsidRDefault="001D17E0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 Request</w:t>
                            </w:r>
                            <w:r w:rsidR="001B0F03"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  <w:p w14:paraId="634D849E" w14:textId="28EB95D9" w:rsidR="00AD0E2F" w:rsidRPr="00392CEB" w:rsidRDefault="00AD0E2F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(Stud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6.4pt;margin-top:19.2pt;width:261.75pt;height:5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" fillcolor="white [3201]" stroked="f" strokeweight=".5pt">
                <v:textbox>
                  <w:txbxContent>
                    <w:p w14:paraId="418B868E" w14:textId="1AEBCE14" w:rsidR="001B0F03" w:rsidRDefault="001D17E0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 Request</w:t>
                      </w:r>
                      <w:r w:rsidR="001B0F03"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  <w:p w14:paraId="634D849E" w14:textId="28EB95D9" w:rsidR="00AD0E2F" w:rsidRPr="00392CEB" w:rsidRDefault="00AD0E2F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(Student)</w:t>
                      </w:r>
                    </w:p>
                  </w:txbxContent>
                </v:textbox>
              </v:shape>
            </w:pict>
          </mc:Fallback>
        </mc:AlternateContent>
      </w:r>
      <w:r w:rsidR="00392CEB">
        <w:rPr>
          <w:noProof/>
        </w:rPr>
        <w:drawing>
          <wp:inline distT="0" distB="0" distL="0" distR="0" wp14:anchorId="350838F7" wp14:editId="4E65422B">
            <wp:extent cx="2168635" cy="1065654"/>
            <wp:effectExtent l="0" t="0" r="3175" b="127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88" t="19679" r="15980" b="22198"/>
                    <a:stretch/>
                  </pic:blipFill>
                  <pic:spPr bwMode="auto">
                    <a:xfrm>
                      <a:off x="0" y="0"/>
                      <a:ext cx="2195859" cy="1079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6"/>
      </w:tblGrid>
      <w:tr w:rsidR="001B0F03" w14:paraId="53A03A38" w14:textId="77777777" w:rsidTr="00FD2620">
        <w:tc>
          <w:tcPr>
            <w:tcW w:w="1555" w:type="dxa"/>
          </w:tcPr>
          <w:p w14:paraId="318FA034" w14:textId="77777777" w:rsidR="001B0F03" w:rsidRPr="001B0F03" w:rsidRDefault="001B0F03">
            <w:pPr>
              <w:rPr>
                <w:rFonts w:ascii="Century Gothic" w:hAnsi="Century Gothic"/>
              </w:rPr>
            </w:pPr>
            <w:r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646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2E3E23" w14:paraId="28038033" w14:textId="77777777" w:rsidTr="00FD2620">
        <w:tc>
          <w:tcPr>
            <w:tcW w:w="3397" w:type="dxa"/>
          </w:tcPr>
          <w:p w14:paraId="29A8FB04" w14:textId="780F2449" w:rsidR="002E3E23" w:rsidRDefault="002E3E23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GP Sugery</w:t>
            </w:r>
          </w:p>
        </w:tc>
        <w:tc>
          <w:tcPr>
            <w:tcW w:w="6804" w:type="dxa"/>
          </w:tcPr>
          <w:p w14:paraId="52B294CE" w14:textId="77777777" w:rsidR="002E3E23" w:rsidRPr="006B3921" w:rsidRDefault="002E3E2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53D70278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</w:t>
            </w:r>
            <w:r w:rsidR="00EF00E9">
              <w:rPr>
                <w:rFonts w:ascii="Century Gothic" w:hAnsi="Century Gothic"/>
                <w:sz w:val="24"/>
              </w:rPr>
              <w:t xml:space="preserve">of </w:t>
            </w:r>
            <w:r w:rsidR="00A27495">
              <w:rPr>
                <w:rFonts w:ascii="Century Gothic" w:hAnsi="Century Gothic"/>
                <w:sz w:val="24"/>
              </w:rPr>
              <w:t>your reasons for coming to counselling</w:t>
            </w:r>
          </w:p>
        </w:tc>
      </w:tr>
      <w:tr w:rsidR="001B0F03" w14:paraId="4E6C620A" w14:textId="77777777" w:rsidTr="00186AE8">
        <w:trPr>
          <w:trHeight w:val="3018"/>
        </w:trPr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74345282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64E4009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52FB6805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p w14:paraId="718BC770" w14:textId="5BEF935E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</w:t>
      </w:r>
      <w:r w:rsidR="00A2749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you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20593F">
        <w:tc>
          <w:tcPr>
            <w:tcW w:w="3114" w:type="dxa"/>
            <w:shd w:val="clear" w:color="auto" w:fill="EABFB9"/>
          </w:tcPr>
          <w:p w14:paraId="1A6F1817" w14:textId="188BAFB2" w:rsidR="00FD2620" w:rsidRDefault="00281E0F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 xml:space="preserve">Relationship </w:t>
            </w:r>
            <w:r w:rsidR="00FD2620">
              <w:rPr>
                <w:rFonts w:ascii="Century Gothic" w:hAnsi="Century Gothic"/>
                <w:color w:val="auto"/>
                <w:sz w:val="22"/>
                <w:szCs w:val="28"/>
              </w:rPr>
              <w:t>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14F81E79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Work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>-</w:t>
            </w:r>
            <w:r>
              <w:rPr>
                <w:rFonts w:ascii="Century Gothic" w:hAnsi="Century Gothic"/>
                <w:color w:val="auto"/>
                <w:sz w:val="22"/>
                <w:szCs w:val="28"/>
              </w:rPr>
              <w:t>related issues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20593F">
        <w:tc>
          <w:tcPr>
            <w:tcW w:w="3114" w:type="dxa"/>
            <w:shd w:val="clear" w:color="auto" w:fill="EABFB9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149D95FB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hysical Health issues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20593F">
        <w:tc>
          <w:tcPr>
            <w:tcW w:w="3114" w:type="dxa"/>
            <w:shd w:val="clear" w:color="auto" w:fill="EABFB9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20593F">
        <w:tc>
          <w:tcPr>
            <w:tcW w:w="3114" w:type="dxa"/>
            <w:shd w:val="clear" w:color="auto" w:fill="EABFB9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32A28AEF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009AED76" w:rsidR="00FD2620" w:rsidRDefault="00732607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Trauma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20593F">
        <w:tc>
          <w:tcPr>
            <w:tcW w:w="3114" w:type="dxa"/>
            <w:shd w:val="clear" w:color="auto" w:fill="EABFB9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20593F">
        <w:tc>
          <w:tcPr>
            <w:tcW w:w="3114" w:type="dxa"/>
            <w:shd w:val="clear" w:color="auto" w:fill="EABFB9"/>
          </w:tcPr>
          <w:p w14:paraId="130598E8" w14:textId="0DB5B810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rer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 xml:space="preserve"> for 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 xml:space="preserve">a 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>family member</w:t>
            </w:r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20593F">
        <w:tc>
          <w:tcPr>
            <w:tcW w:w="3114" w:type="dxa"/>
            <w:shd w:val="clear" w:color="auto" w:fill="EABFB9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20593F">
        <w:tc>
          <w:tcPr>
            <w:tcW w:w="3114" w:type="dxa"/>
            <w:shd w:val="clear" w:color="auto" w:fill="EABFB9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47C063CE" w:rsidR="00FD2620" w:rsidRDefault="006D6BD8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iagnosed Depression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6ABD4E49" w14:textId="67A041E1" w:rsidR="00C9620F" w:rsidRDefault="00C9620F" w:rsidP="00A3316F">
      <w:pPr>
        <w:spacing w:after="0" w:line="240" w:lineRule="auto"/>
        <w:rPr>
          <w:sz w:val="16"/>
        </w:rPr>
      </w:pPr>
    </w:p>
    <w:p w14:paraId="0A0C480E" w14:textId="77777777" w:rsidR="00186AE8" w:rsidRDefault="00186AE8" w:rsidP="00A3316F">
      <w:pPr>
        <w:spacing w:after="0" w:line="240" w:lineRule="auto"/>
        <w:rPr>
          <w:sz w:val="16"/>
        </w:rPr>
      </w:pPr>
    </w:p>
    <w:p w14:paraId="43DB3712" w14:textId="6FAFEAC1" w:rsidR="00C9620F" w:rsidRDefault="00322EFB" w:rsidP="00A3316F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 w:rsidR="00812FA8">
        <w:rPr>
          <w:rFonts w:ascii="Century Gothic" w:hAnsi="Century Gothic"/>
        </w:rPr>
        <w:t>me</w:t>
      </w:r>
      <w:r w:rsidRPr="00D423A7">
        <w:rPr>
          <w:rFonts w:ascii="Century Gothic" w:hAnsi="Century Gothic"/>
        </w:rPr>
        <w:t xml:space="preserve"> to </w:t>
      </w:r>
      <w:r w:rsidR="004F3B96" w:rsidRPr="00D423A7">
        <w:rPr>
          <w:rFonts w:ascii="Century Gothic" w:hAnsi="Century Gothic"/>
        </w:rPr>
        <w:t xml:space="preserve">know your availability during the week.  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838"/>
        <w:gridCol w:w="2552"/>
        <w:gridCol w:w="567"/>
        <w:gridCol w:w="2126"/>
        <w:gridCol w:w="567"/>
        <w:gridCol w:w="2268"/>
        <w:gridCol w:w="538"/>
      </w:tblGrid>
      <w:tr w:rsidR="006009D5" w14:paraId="2A42203D" w14:textId="77777777" w:rsidTr="0020593F">
        <w:tc>
          <w:tcPr>
            <w:tcW w:w="1838" w:type="dxa"/>
            <w:shd w:val="clear" w:color="auto" w:fill="EABFB9"/>
          </w:tcPr>
          <w:p w14:paraId="3BC414E7" w14:textId="7AFF95A0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552" w:type="dxa"/>
            <w:shd w:val="clear" w:color="auto" w:fill="EABFB9"/>
          </w:tcPr>
          <w:p w14:paraId="6C62A3A1" w14:textId="63E94264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</w:t>
            </w:r>
            <w:r w:rsidR="00C819F4" w:rsidRPr="00A64E5A">
              <w:rPr>
                <w:rFonts w:ascii="Century Gothic" w:hAnsi="Century Gothic"/>
                <w:sz w:val="20"/>
                <w:szCs w:val="20"/>
              </w:rPr>
              <w:t>2.30)</w:t>
            </w:r>
          </w:p>
        </w:tc>
        <w:tc>
          <w:tcPr>
            <w:tcW w:w="567" w:type="dxa"/>
            <w:shd w:val="clear" w:color="auto" w:fill="EABFB9"/>
          </w:tcPr>
          <w:p w14:paraId="1F2C3CCB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F250166" w14:textId="26457D62" w:rsidR="006009D5" w:rsidRDefault="00C819F4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 w:rsidR="002B789C" w:rsidRPr="00A64E5A">
              <w:rPr>
                <w:rFonts w:ascii="Century Gothic" w:hAnsi="Century Gothic"/>
                <w:sz w:val="20"/>
                <w:szCs w:val="20"/>
              </w:rPr>
              <w:t>1.30-4)</w:t>
            </w:r>
          </w:p>
        </w:tc>
        <w:tc>
          <w:tcPr>
            <w:tcW w:w="567" w:type="dxa"/>
            <w:shd w:val="clear" w:color="auto" w:fill="EABFB9"/>
          </w:tcPr>
          <w:p w14:paraId="49B39519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96BC16B" w14:textId="313B83A5" w:rsidR="006009D5" w:rsidRDefault="002B789C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A64E5A" w:rsidRPr="00A64E5A">
              <w:rPr>
                <w:rFonts w:ascii="Century Gothic" w:hAnsi="Century Gothic"/>
                <w:sz w:val="20"/>
                <w:szCs w:val="20"/>
              </w:rPr>
              <w:t>7pm)</w:t>
            </w:r>
          </w:p>
        </w:tc>
        <w:tc>
          <w:tcPr>
            <w:tcW w:w="538" w:type="dxa"/>
            <w:shd w:val="clear" w:color="auto" w:fill="EABFB9"/>
          </w:tcPr>
          <w:p w14:paraId="05E7D77A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</w:tr>
      <w:tr w:rsidR="00A64E5A" w14:paraId="45CB3AFA" w14:textId="77777777" w:rsidTr="0020593F">
        <w:tc>
          <w:tcPr>
            <w:tcW w:w="1838" w:type="dxa"/>
            <w:shd w:val="clear" w:color="auto" w:fill="EABFB9"/>
          </w:tcPr>
          <w:p w14:paraId="4E410F8B" w14:textId="34672EDB" w:rsidR="00A64E5A" w:rsidRDefault="00A64E5A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552" w:type="dxa"/>
            <w:shd w:val="clear" w:color="auto" w:fill="EABFB9"/>
          </w:tcPr>
          <w:p w14:paraId="30FE156C" w14:textId="0143490E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E88A67B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B6772C7" w14:textId="2A6696C4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4AAB420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27115C51" w14:textId="6C28ECF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600F4B5E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A64E5A" w14:paraId="17F76F80" w14:textId="77777777" w:rsidTr="0020593F">
        <w:tc>
          <w:tcPr>
            <w:tcW w:w="1838" w:type="dxa"/>
            <w:shd w:val="clear" w:color="auto" w:fill="EABFB9"/>
          </w:tcPr>
          <w:p w14:paraId="34BBB45A" w14:textId="591521BD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552" w:type="dxa"/>
            <w:shd w:val="clear" w:color="auto" w:fill="EABFB9"/>
          </w:tcPr>
          <w:p w14:paraId="2002AAF4" w14:textId="0D564C8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21650658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3BB11E2F" w14:textId="3CB2B000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14DFBE1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668CBACB" w14:textId="791849CC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3FE6E54C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696DDE" w14:paraId="7CA23374" w14:textId="77777777" w:rsidTr="0020593F">
        <w:tc>
          <w:tcPr>
            <w:tcW w:w="1838" w:type="dxa"/>
            <w:shd w:val="clear" w:color="auto" w:fill="EABFB9"/>
          </w:tcPr>
          <w:p w14:paraId="5696D09A" w14:textId="495B8D7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552" w:type="dxa"/>
            <w:shd w:val="clear" w:color="auto" w:fill="EABFB9"/>
          </w:tcPr>
          <w:p w14:paraId="72CD7B75" w14:textId="42C33BA7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0063DB3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1A79E228" w14:textId="2E16BED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50E5E21C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1E203440" w14:textId="33D4179D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54813A30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696DDE" w14:paraId="2A50980B" w14:textId="77777777" w:rsidTr="0020593F">
        <w:tc>
          <w:tcPr>
            <w:tcW w:w="1838" w:type="dxa"/>
            <w:shd w:val="clear" w:color="auto" w:fill="EABFB9"/>
          </w:tcPr>
          <w:p w14:paraId="381CC9D4" w14:textId="09F64061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552" w:type="dxa"/>
            <w:shd w:val="clear" w:color="auto" w:fill="EABFB9"/>
          </w:tcPr>
          <w:p w14:paraId="4377940B" w14:textId="56D43BC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D775584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46189BE5" w14:textId="39A381C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39216C18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23CAEA2" w14:textId="6A9AA94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7D04557D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</w:tbl>
    <w:p w14:paraId="10FAA65C" w14:textId="77777777" w:rsidR="00D423A7" w:rsidRPr="00D423A7" w:rsidRDefault="00D423A7" w:rsidP="00A3316F">
      <w:pPr>
        <w:spacing w:after="0" w:line="240" w:lineRule="auto"/>
        <w:rPr>
          <w:rFonts w:ascii="Century Gothic" w:hAnsi="Century Gothic"/>
        </w:rPr>
      </w:pPr>
    </w:p>
    <w:p w14:paraId="7BDC609B" w14:textId="77777777" w:rsidR="00B72558" w:rsidRDefault="00B72558" w:rsidP="00B72558">
      <w:pPr>
        <w:spacing w:after="0"/>
        <w:rPr>
          <w:rFonts w:ascii="Century Gothic" w:hAnsi="Century Gothic"/>
        </w:rPr>
      </w:pPr>
      <w:r w:rsidRPr="00DA3DE6">
        <w:rPr>
          <w:rFonts w:ascii="Century Gothic" w:hAnsi="Century Gothic"/>
        </w:rPr>
        <w:t xml:space="preserve">How did you hear about </w:t>
      </w:r>
      <w:r>
        <w:rPr>
          <w:rFonts w:ascii="Century Gothic" w:hAnsi="Century Gothic"/>
        </w:rPr>
        <w:t>our service</w:t>
      </w:r>
      <w:r w:rsidRPr="00DA3DE6">
        <w:rPr>
          <w:rFonts w:ascii="Century Gothic" w:hAnsi="Century Gothic"/>
        </w:rPr>
        <w:t>?</w:t>
      </w:r>
      <w:r>
        <w:rPr>
          <w:rFonts w:ascii="Century Gothic" w:hAnsi="Century Gothic"/>
        </w:rPr>
        <w:t xml:space="preserve"> (please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B72558" w14:paraId="4F6D418F" w14:textId="77777777" w:rsidTr="0020593F">
        <w:tc>
          <w:tcPr>
            <w:tcW w:w="1980" w:type="dxa"/>
            <w:shd w:val="clear" w:color="auto" w:fill="EABFB9"/>
          </w:tcPr>
          <w:p w14:paraId="507303A8" w14:textId="77777777" w:rsidR="00B72558" w:rsidRDefault="00B72558" w:rsidP="00C506B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67602CDB" w14:textId="77777777" w:rsidR="00B72558" w:rsidRDefault="00B72558" w:rsidP="00C506B1">
            <w:pPr>
              <w:rPr>
                <w:rFonts w:ascii="Century Gothic" w:hAnsi="Century Gothic"/>
              </w:rPr>
            </w:pPr>
          </w:p>
        </w:tc>
        <w:tc>
          <w:tcPr>
            <w:tcW w:w="1307" w:type="dxa"/>
            <w:shd w:val="clear" w:color="auto" w:fill="EABFB9"/>
          </w:tcPr>
          <w:p w14:paraId="6FA5ABD1" w14:textId="77777777" w:rsidR="00B72558" w:rsidRDefault="00B72558" w:rsidP="00C506B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41BD5E19" w14:textId="77777777" w:rsidR="00B72558" w:rsidRDefault="00B72558" w:rsidP="00C506B1">
            <w:pPr>
              <w:rPr>
                <w:rFonts w:ascii="Century Gothic" w:hAnsi="Century Gothic"/>
              </w:rPr>
            </w:pPr>
          </w:p>
        </w:tc>
        <w:tc>
          <w:tcPr>
            <w:tcW w:w="2004" w:type="dxa"/>
            <w:shd w:val="clear" w:color="auto" w:fill="EABFB9"/>
          </w:tcPr>
          <w:p w14:paraId="18CFB196" w14:textId="77777777" w:rsidR="00B72558" w:rsidRDefault="00B72558" w:rsidP="00C506B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72DC8C6C" w14:textId="77777777" w:rsidR="00B72558" w:rsidRDefault="00B72558" w:rsidP="00C506B1">
            <w:pPr>
              <w:rPr>
                <w:rFonts w:ascii="Century Gothic" w:hAnsi="Century Gothic"/>
              </w:rPr>
            </w:pPr>
          </w:p>
        </w:tc>
        <w:tc>
          <w:tcPr>
            <w:tcW w:w="2551" w:type="dxa"/>
            <w:shd w:val="clear" w:color="auto" w:fill="EABFB9"/>
          </w:tcPr>
          <w:p w14:paraId="12040FA3" w14:textId="77777777" w:rsidR="00B72558" w:rsidRDefault="00B72558" w:rsidP="00C506B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40D89231" w14:textId="77777777" w:rsidR="00B72558" w:rsidRDefault="00B72558" w:rsidP="00C506B1">
            <w:pPr>
              <w:rPr>
                <w:rFonts w:ascii="Century Gothic" w:hAnsi="Century Gothic"/>
              </w:rPr>
            </w:pPr>
          </w:p>
        </w:tc>
      </w:tr>
    </w:tbl>
    <w:p w14:paraId="18A7A5AD" w14:textId="2D78EA09" w:rsidR="00BF79B4" w:rsidRDefault="00BF79B4" w:rsidP="00A3316F">
      <w:pPr>
        <w:spacing w:after="0" w:line="240" w:lineRule="auto"/>
        <w:rPr>
          <w:sz w:val="16"/>
        </w:rPr>
      </w:pPr>
    </w:p>
    <w:p w14:paraId="558E6776" w14:textId="77777777" w:rsidR="00B72558" w:rsidRDefault="00B72558" w:rsidP="00A3316F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2A01E5" w14:paraId="197D4A6E" w14:textId="77777777" w:rsidTr="0081056D">
        <w:tc>
          <w:tcPr>
            <w:tcW w:w="10485" w:type="dxa"/>
            <w:gridSpan w:val="4"/>
          </w:tcPr>
          <w:p w14:paraId="59CFF1D4" w14:textId="3E2040F7" w:rsidR="002A01E5" w:rsidRPr="00C76F00" w:rsidRDefault="00B72558" w:rsidP="00BD73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4"/>
              </w:rPr>
              <w:t xml:space="preserve">COST </w:t>
            </w:r>
          </w:p>
        </w:tc>
      </w:tr>
      <w:tr w:rsidR="002A01E5" w:rsidRPr="00E42CA2" w14:paraId="1034AF17" w14:textId="77777777" w:rsidTr="0081056D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59464826" w14:textId="6B4A2613" w:rsidR="002A01E5" w:rsidRPr="00E42CA2" w:rsidRDefault="00AD0E2F" w:rsidP="00BD73DC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tudent</w:t>
            </w:r>
            <w:r w:rsidR="00BC0E43">
              <w:rPr>
                <w:rFonts w:ascii="Century Gothic" w:hAnsi="Century Gothic"/>
                <w:sz w:val="24"/>
                <w:szCs w:val="24"/>
              </w:rPr>
              <w:t xml:space="preserve"> Counsellor </w:t>
            </w:r>
          </w:p>
        </w:tc>
        <w:tc>
          <w:tcPr>
            <w:tcW w:w="2268" w:type="dxa"/>
            <w:shd w:val="clear" w:color="auto" w:fill="EABFB9"/>
          </w:tcPr>
          <w:p w14:paraId="784AC7CC" w14:textId="3EDC68F4" w:rsidR="002A01E5" w:rsidRPr="00E42CA2" w:rsidRDefault="002A01E5" w:rsidP="00BD73DC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 w:rsidR="00AD0E2F">
              <w:rPr>
                <w:rFonts w:ascii="Century Gothic" w:hAnsi="Century Gothic"/>
                <w:sz w:val="24"/>
                <w:szCs w:val="24"/>
              </w:rPr>
              <w:t>10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67DFCFD3" w14:textId="77777777" w:rsidR="002A01E5" w:rsidRPr="00E42CA2" w:rsidRDefault="002A01E5" w:rsidP="00BD73DC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0801138F" w14:textId="6BB2CF73" w:rsidR="002A01E5" w:rsidRDefault="002A01E5" w:rsidP="00DA3DE6">
      <w:pPr>
        <w:spacing w:after="0"/>
        <w:rPr>
          <w:rFonts w:ascii="Century Gothic" w:hAnsi="Century Gothic"/>
        </w:rPr>
      </w:pPr>
    </w:p>
    <w:p w14:paraId="1E5CA3EB" w14:textId="77777777" w:rsidR="001D17E0" w:rsidRDefault="001D17E0" w:rsidP="003E070D">
      <w:pPr>
        <w:spacing w:after="0"/>
        <w:rPr>
          <w:rFonts w:ascii="Century Gothic" w:hAnsi="Century Gothic"/>
        </w:rPr>
      </w:pPr>
    </w:p>
    <w:p w14:paraId="2D156DCF" w14:textId="1C15A329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50755B56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we have any concerns regarding your </w:t>
      </w:r>
      <w:r w:rsidR="00A10523">
        <w:rPr>
          <w:rFonts w:ascii="Century Gothic" w:hAnsi="Century Gothic"/>
        </w:rPr>
        <w:t>safety,</w:t>
      </w:r>
      <w:r>
        <w:rPr>
          <w:rFonts w:ascii="Century Gothic" w:hAnsi="Century Gothic"/>
        </w:rPr>
        <w:t xml:space="preserve"> we will notify you and perhaps raise a </w:t>
      </w:r>
      <w:r w:rsidR="00B72558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 or the police.  You will be given a copy of this form</w:t>
      </w:r>
      <w:r w:rsidR="005138C0">
        <w:rPr>
          <w:rFonts w:ascii="Century Gothic" w:hAnsi="Century Gothic"/>
        </w:rPr>
        <w:t>.</w:t>
      </w:r>
    </w:p>
    <w:p w14:paraId="154AAB6E" w14:textId="3B3A810B" w:rsidR="001D17E0" w:rsidRDefault="005F2B3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Y</w:t>
      </w:r>
      <w:r w:rsidR="001D17E0">
        <w:rPr>
          <w:rFonts w:ascii="Century Gothic" w:hAnsi="Century Gothic"/>
        </w:rPr>
        <w:t xml:space="preserve">our counsellor may </w:t>
      </w:r>
      <w:r w:rsidR="00FB201A">
        <w:rPr>
          <w:rFonts w:ascii="Century Gothic" w:hAnsi="Century Gothic"/>
        </w:rPr>
        <w:t>use your</w:t>
      </w:r>
      <w:r w:rsidR="001D17E0">
        <w:rPr>
          <w:rFonts w:ascii="Century Gothic" w:hAnsi="Century Gothic"/>
        </w:rPr>
        <w:t xml:space="preserve"> mobile number </w:t>
      </w:r>
      <w:r w:rsidR="00FB201A">
        <w:rPr>
          <w:rFonts w:ascii="Century Gothic" w:hAnsi="Century Gothic"/>
        </w:rPr>
        <w:t>to communicate with you about your appointments</w:t>
      </w:r>
      <w:r w:rsidR="00C9620F">
        <w:rPr>
          <w:rFonts w:ascii="Century Gothic" w:hAnsi="Century Gothic"/>
        </w:rPr>
        <w:t>.  Their number will be deleted as soon as their counselling comes to an end.</w:t>
      </w:r>
    </w:p>
    <w:p w14:paraId="22086A7E" w14:textId="74C90A44" w:rsidR="00C9620F" w:rsidRDefault="00B7255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</w:t>
      </w:r>
      <w:r w:rsidR="00FB201A">
        <w:rPr>
          <w:rFonts w:ascii="Century Gothic" w:hAnsi="Century Gothic"/>
        </w:rPr>
        <w:t>while you are receiving therapy</w:t>
      </w:r>
      <w:r w:rsidR="009E75C6">
        <w:rPr>
          <w:rFonts w:ascii="Century Gothic" w:hAnsi="Century Gothic"/>
        </w:rPr>
        <w:t xml:space="preserve">, they will be destroyed </w:t>
      </w:r>
      <w:r w:rsidR="005138C0">
        <w:rPr>
          <w:rFonts w:ascii="Century Gothic" w:hAnsi="Century Gothic"/>
        </w:rPr>
        <w:t>7 years</w:t>
      </w:r>
      <w:r w:rsidR="009E75C6">
        <w:rPr>
          <w:rFonts w:ascii="Century Gothic" w:hAnsi="Century Gothic"/>
        </w:rPr>
        <w:t xml:space="preserve"> after you</w:t>
      </w:r>
      <w:r w:rsidR="00A10523">
        <w:rPr>
          <w:rFonts w:ascii="Century Gothic" w:hAnsi="Century Gothic"/>
        </w:rPr>
        <w:t xml:space="preserve"> finish counselling with us. 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20593F">
        <w:tc>
          <w:tcPr>
            <w:tcW w:w="5228" w:type="dxa"/>
            <w:shd w:val="clear" w:color="auto" w:fill="EABFB9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4C3E4BF9" w14:textId="77777777" w:rsidR="00C9620F" w:rsidRDefault="00C9620F" w:rsidP="00C9620F">
      <w:pPr>
        <w:spacing w:after="0"/>
        <w:rPr>
          <w:rFonts w:ascii="Century Gothic" w:hAnsi="Century Gothic"/>
        </w:rPr>
      </w:pPr>
    </w:p>
    <w:p w14:paraId="5572F412" w14:textId="4BDC7399" w:rsidR="00C9620F" w:rsidRPr="00C9620F" w:rsidRDefault="00C9620F" w:rsidP="00C9620F">
      <w:pPr>
        <w:spacing w:after="0"/>
        <w:rPr>
          <w:rFonts w:ascii="Century Gothic" w:hAnsi="Century Gothic"/>
        </w:rPr>
      </w:pPr>
    </w:p>
    <w:sectPr w:rsidR="00C9620F" w:rsidRPr="00C9620F" w:rsidSect="00FD2620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10EEC" w14:textId="77777777" w:rsidR="0022108A" w:rsidRDefault="0022108A" w:rsidP="00C9620F">
      <w:pPr>
        <w:spacing w:after="0" w:line="240" w:lineRule="auto"/>
      </w:pPr>
      <w:r>
        <w:separator/>
      </w:r>
    </w:p>
  </w:endnote>
  <w:endnote w:type="continuationSeparator" w:id="0">
    <w:p w14:paraId="26F103CB" w14:textId="77777777" w:rsidR="0022108A" w:rsidRDefault="0022108A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92185" w14:textId="647571F0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>The Wellbeing Academy, 1 Douglas Street, Dunfermline KY12 7EB</w:t>
    </w:r>
  </w:p>
  <w:p w14:paraId="08A0E8AC" w14:textId="01BB2BAD" w:rsidR="00C9620F" w:rsidRPr="00C9620F" w:rsidRDefault="0022108A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office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62386" w14:textId="77777777" w:rsidR="0022108A" w:rsidRDefault="0022108A" w:rsidP="00C9620F">
      <w:pPr>
        <w:spacing w:after="0" w:line="240" w:lineRule="auto"/>
      </w:pPr>
      <w:r>
        <w:separator/>
      </w:r>
    </w:p>
  </w:footnote>
  <w:footnote w:type="continuationSeparator" w:id="0">
    <w:p w14:paraId="79A479FB" w14:textId="77777777" w:rsidR="0022108A" w:rsidRDefault="0022108A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TSwMDMyNzY2MTBR0lEKTi0uzszPAykwrQUAv1IJZSwAAAA="/>
  </w:docVars>
  <w:rsids>
    <w:rsidRoot w:val="001B0F03"/>
    <w:rsid w:val="0004101A"/>
    <w:rsid w:val="000551F0"/>
    <w:rsid w:val="000714B8"/>
    <w:rsid w:val="000776C7"/>
    <w:rsid w:val="000904D7"/>
    <w:rsid w:val="0009736F"/>
    <w:rsid w:val="000B1715"/>
    <w:rsid w:val="000B3DA5"/>
    <w:rsid w:val="000E56BD"/>
    <w:rsid w:val="000F4A24"/>
    <w:rsid w:val="00107129"/>
    <w:rsid w:val="00186AE8"/>
    <w:rsid w:val="001B0F03"/>
    <w:rsid w:val="001B508A"/>
    <w:rsid w:val="001C123E"/>
    <w:rsid w:val="001D0216"/>
    <w:rsid w:val="001D17E0"/>
    <w:rsid w:val="0020593F"/>
    <w:rsid w:val="0022108A"/>
    <w:rsid w:val="00225BE7"/>
    <w:rsid w:val="002721F0"/>
    <w:rsid w:val="00280FED"/>
    <w:rsid w:val="00281E0F"/>
    <w:rsid w:val="002A01E5"/>
    <w:rsid w:val="002A6489"/>
    <w:rsid w:val="002B110B"/>
    <w:rsid w:val="002B789C"/>
    <w:rsid w:val="002C219E"/>
    <w:rsid w:val="002E3E23"/>
    <w:rsid w:val="002F7745"/>
    <w:rsid w:val="00322EFB"/>
    <w:rsid w:val="00351873"/>
    <w:rsid w:val="00392CEB"/>
    <w:rsid w:val="003A25CD"/>
    <w:rsid w:val="003A26C1"/>
    <w:rsid w:val="003D43BF"/>
    <w:rsid w:val="003E070D"/>
    <w:rsid w:val="003E3362"/>
    <w:rsid w:val="003F5194"/>
    <w:rsid w:val="00404B4B"/>
    <w:rsid w:val="0040578B"/>
    <w:rsid w:val="00461500"/>
    <w:rsid w:val="004865C4"/>
    <w:rsid w:val="004F3B96"/>
    <w:rsid w:val="00501D0F"/>
    <w:rsid w:val="005138C0"/>
    <w:rsid w:val="005A298C"/>
    <w:rsid w:val="005C1DF7"/>
    <w:rsid w:val="005F2B38"/>
    <w:rsid w:val="006009D5"/>
    <w:rsid w:val="00614C74"/>
    <w:rsid w:val="00634305"/>
    <w:rsid w:val="0068572F"/>
    <w:rsid w:val="00696DDE"/>
    <w:rsid w:val="006A6DC5"/>
    <w:rsid w:val="006B3921"/>
    <w:rsid w:val="006D6BD8"/>
    <w:rsid w:val="006E2568"/>
    <w:rsid w:val="00723F72"/>
    <w:rsid w:val="00732607"/>
    <w:rsid w:val="00743EF0"/>
    <w:rsid w:val="007500E4"/>
    <w:rsid w:val="0077517F"/>
    <w:rsid w:val="007A2B82"/>
    <w:rsid w:val="007D6806"/>
    <w:rsid w:val="0081056D"/>
    <w:rsid w:val="00812FA8"/>
    <w:rsid w:val="00843D5D"/>
    <w:rsid w:val="00860A40"/>
    <w:rsid w:val="00884E3B"/>
    <w:rsid w:val="008B6817"/>
    <w:rsid w:val="008E482B"/>
    <w:rsid w:val="008F10A8"/>
    <w:rsid w:val="009010FB"/>
    <w:rsid w:val="00967FF4"/>
    <w:rsid w:val="009C1186"/>
    <w:rsid w:val="009E75C6"/>
    <w:rsid w:val="00A012D2"/>
    <w:rsid w:val="00A07F2C"/>
    <w:rsid w:val="00A10523"/>
    <w:rsid w:val="00A13F51"/>
    <w:rsid w:val="00A27495"/>
    <w:rsid w:val="00A3316F"/>
    <w:rsid w:val="00A64E5A"/>
    <w:rsid w:val="00A70DB3"/>
    <w:rsid w:val="00A82AA9"/>
    <w:rsid w:val="00AA12A4"/>
    <w:rsid w:val="00AD0E2F"/>
    <w:rsid w:val="00AD3B7E"/>
    <w:rsid w:val="00AF46F0"/>
    <w:rsid w:val="00B15F3E"/>
    <w:rsid w:val="00B37A43"/>
    <w:rsid w:val="00B406DD"/>
    <w:rsid w:val="00B46F15"/>
    <w:rsid w:val="00B47DD7"/>
    <w:rsid w:val="00B6035E"/>
    <w:rsid w:val="00B72558"/>
    <w:rsid w:val="00B72C88"/>
    <w:rsid w:val="00B73F3C"/>
    <w:rsid w:val="00BA020D"/>
    <w:rsid w:val="00BC0E43"/>
    <w:rsid w:val="00BE1437"/>
    <w:rsid w:val="00BF79B4"/>
    <w:rsid w:val="00C32CF3"/>
    <w:rsid w:val="00C40E87"/>
    <w:rsid w:val="00C76F00"/>
    <w:rsid w:val="00C819F4"/>
    <w:rsid w:val="00C837EC"/>
    <w:rsid w:val="00C9620F"/>
    <w:rsid w:val="00CD201E"/>
    <w:rsid w:val="00CD460E"/>
    <w:rsid w:val="00CD550A"/>
    <w:rsid w:val="00D423A7"/>
    <w:rsid w:val="00D814C2"/>
    <w:rsid w:val="00DA3DE6"/>
    <w:rsid w:val="00DC3C5A"/>
    <w:rsid w:val="00DF6B03"/>
    <w:rsid w:val="00E31B84"/>
    <w:rsid w:val="00E42CA2"/>
    <w:rsid w:val="00E517DB"/>
    <w:rsid w:val="00E73193"/>
    <w:rsid w:val="00E73737"/>
    <w:rsid w:val="00E7649A"/>
    <w:rsid w:val="00E84BB2"/>
    <w:rsid w:val="00E918BE"/>
    <w:rsid w:val="00EA6373"/>
    <w:rsid w:val="00EB0E4A"/>
    <w:rsid w:val="00EC6363"/>
    <w:rsid w:val="00EF00E9"/>
    <w:rsid w:val="00F55E46"/>
    <w:rsid w:val="00F6072E"/>
    <w:rsid w:val="00F65FA9"/>
    <w:rsid w:val="00FB201A"/>
    <w:rsid w:val="00FD2620"/>
    <w:rsid w:val="00FF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812FA8"/>
    <w:pPr>
      <w:spacing w:after="0" w:line="240" w:lineRule="auto"/>
    </w:pPr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1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3</cp:revision>
  <dcterms:created xsi:type="dcterms:W3CDTF">2020-09-03T08:53:00Z</dcterms:created>
  <dcterms:modified xsi:type="dcterms:W3CDTF">2020-09-03T08:54:00Z</dcterms:modified>
</cp:coreProperties>
</file>